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5C376B44" w:rsid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551AF7ED" w14:textId="06A63257" w:rsidR="00440BF1" w:rsidRDefault="00440BF1" w:rsidP="00E7224C">
      <w:pPr>
        <w:jc w:val="both"/>
      </w:pPr>
    </w:p>
    <w:p w14:paraId="00F58A40" w14:textId="77777777" w:rsidR="00440BF1" w:rsidRPr="00115157" w:rsidRDefault="00440BF1" w:rsidP="00440BF1">
      <w:pPr>
        <w:pStyle w:val="Heading1"/>
        <w:rPr>
          <w:b/>
        </w:rPr>
      </w:pPr>
      <w:r w:rsidRPr="00115157">
        <w:rPr>
          <w:b/>
        </w:rPr>
        <w:t>Theoretical Background</w:t>
      </w:r>
    </w:p>
    <w:p w14:paraId="66C56D06" w14:textId="77777777" w:rsidR="00440BF1" w:rsidRPr="00B11953" w:rsidRDefault="00440BF1" w:rsidP="00440BF1">
      <w:pPr>
        <w:jc w:val="both"/>
        <w:rPr>
          <w:bCs/>
          <w:iCs/>
        </w:rPr>
      </w:pPr>
      <w:r w:rsidRPr="00B11953">
        <w:rPr>
          <w:bCs/>
          <w:iCs/>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3EF46CBA" w14:textId="77777777" w:rsidR="00440BF1" w:rsidRPr="00B11953" w:rsidRDefault="00440BF1" w:rsidP="00440BF1">
      <w:pPr>
        <w:jc w:val="both"/>
        <w:rPr>
          <w:bCs/>
          <w:iCs/>
        </w:rPr>
      </w:pPr>
    </w:p>
    <w:p w14:paraId="41FBEFF1" w14:textId="77777777" w:rsidR="00440BF1" w:rsidRPr="00B11953" w:rsidRDefault="00440BF1" w:rsidP="00440BF1">
      <w:pPr>
        <w:jc w:val="both"/>
        <w:rPr>
          <w:b/>
          <w:bCs/>
          <w:iCs/>
        </w:rPr>
      </w:pPr>
      <w:r w:rsidRPr="00B11953">
        <w:rPr>
          <w:b/>
          <w:bCs/>
          <w:iCs/>
        </w:rPr>
        <w:t>1. Distance Metrics</w:t>
      </w:r>
    </w:p>
    <w:p w14:paraId="7930B841" w14:textId="77777777" w:rsidR="00440BF1" w:rsidRPr="00B11953" w:rsidRDefault="00440BF1" w:rsidP="00440BF1">
      <w:pPr>
        <w:jc w:val="both"/>
        <w:rPr>
          <w:bCs/>
          <w:iCs/>
        </w:rPr>
      </w:pPr>
      <w:r w:rsidRPr="00B11953">
        <w:rPr>
          <w:bCs/>
          <w:iCs/>
        </w:rPr>
        <w:t>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11]</w:t>
      </w:r>
    </w:p>
    <w:p w14:paraId="5D198F4C" w14:textId="77777777" w:rsidR="00440BF1" w:rsidRPr="00B11953" w:rsidRDefault="00440BF1" w:rsidP="00440BF1">
      <w:pPr>
        <w:jc w:val="both"/>
        <w:rPr>
          <w:bCs/>
          <w:iCs/>
        </w:rPr>
      </w:pPr>
    </w:p>
    <w:p w14:paraId="389B2FDA" w14:textId="3C660A53" w:rsidR="00440BF1" w:rsidRDefault="00440BF1" w:rsidP="00440BF1">
      <w:pPr>
        <w:jc w:val="both"/>
        <w:rPr>
          <w:bCs/>
          <w:i/>
          <w:iCs/>
        </w:rPr>
      </w:pPr>
      <w:r w:rsidRPr="002041DC">
        <w:rPr>
          <w:bCs/>
          <w:i/>
          <w:iCs/>
        </w:rPr>
        <w:t>Euclidean distance</w:t>
      </w:r>
    </w:p>
    <w:p w14:paraId="31A6ED1E" w14:textId="77777777" w:rsidR="002041DC" w:rsidRPr="002041DC" w:rsidRDefault="002041DC" w:rsidP="00440BF1">
      <w:pPr>
        <w:jc w:val="both"/>
        <w:rPr>
          <w:bCs/>
          <w:i/>
          <w:iCs/>
        </w:rPr>
      </w:pPr>
    </w:p>
    <w:p w14:paraId="13DE1CF0" w14:textId="6F343FDE" w:rsidR="00B11953" w:rsidRDefault="00440BF1" w:rsidP="00E7224C">
      <w:pPr>
        <w:jc w:val="both"/>
        <w:rPr>
          <w:bCs/>
          <w:iCs/>
        </w:rPr>
      </w:pPr>
      <w:r w:rsidRPr="00B11953">
        <w:rPr>
          <w:bCs/>
          <w:iCs/>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4283266D" w14:textId="77777777" w:rsidR="002041DC" w:rsidRDefault="002041DC" w:rsidP="00E7224C">
      <w:pPr>
        <w:jc w:val="both"/>
        <w:rPr>
          <w:bCs/>
          <w:iCs/>
        </w:rPr>
      </w:pPr>
    </w:p>
    <w:p w14:paraId="1747B713" w14:textId="2E9041AC" w:rsidR="00E7224C" w:rsidRPr="002041DC" w:rsidRDefault="00B11953" w:rsidP="00E7224C">
      <w:pPr>
        <w:jc w:val="both"/>
        <w:rPr>
          <w:bCs/>
          <w:iCs/>
        </w:rPr>
      </w:pPr>
      <m:oMath>
        <m:r>
          <w:rPr>
            <w:rFonts w:ascii="Cambria Math" w:hAnsi="Cambria Math"/>
          </w:rPr>
          <m:t>d</m:t>
        </m:r>
        <m:d>
          <m:dPr>
            <m:ctrlPr>
              <w:rPr>
                <w:rFonts w:ascii="Cambria Math" w:hAnsi="Cambria Math"/>
                <w:i/>
              </w:rPr>
            </m:ctrlPr>
          </m:dPr>
          <m:e>
            <m:r>
              <w:rPr>
                <w:rFonts w:ascii="Cambria Math" w:hAnsi="Cambria Math"/>
              </w:rPr>
              <m:t>P</m:t>
            </m:r>
            <m:r>
              <w:rPr>
                <w:rFonts w:ascii="Cambria Math" w:hAnsi="Cambria Math"/>
              </w:rPr>
              <m:t>,</m:t>
            </m:r>
            <m:r>
              <w:rPr>
                <w:rFonts w:ascii="Cambria Math" w:hAnsi="Cambria Math"/>
              </w:rPr>
              <m:t>Q</m:t>
            </m:r>
          </m:e>
        </m: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w:r w:rsidR="007A76F0">
        <w:t xml:space="preserve">                                              (1)</w:t>
      </w:r>
      <w:r w:rsidR="007A76F0">
        <w:br/>
      </w:r>
      <w:r w:rsidR="002041DC">
        <w:t>Where:</w:t>
      </w:r>
    </w:p>
    <w:p w14:paraId="43D290A6" w14:textId="303778EE" w:rsidR="007A76F0" w:rsidRDefault="007A76F0" w:rsidP="00E7224C">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5B26FF14" w14:textId="6888DE25" w:rsidR="007A76F0" w:rsidRPr="00E7224C" w:rsidRDefault="007A76F0" w:rsidP="00E7224C">
      <w:pPr>
        <w:jc w:val="both"/>
      </w:pPr>
      <w:r>
        <w:t>Q</w:t>
      </w:r>
      <w:r>
        <w:t xml:space="preserve">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w:t>
      </w:r>
      <w:r>
        <w:t>represent the coordinates of point</w:t>
      </w:r>
      <w:r>
        <w:t xml:space="preserve"> Q</w:t>
      </w:r>
    </w:p>
    <w:p w14:paraId="04695EC3" w14:textId="6DF171A2" w:rsidR="00E7224C" w:rsidRDefault="007A76F0" w:rsidP="00E7224C">
      <w:pPr>
        <w:jc w:val="both"/>
      </w:pPr>
      <w:r>
        <w:rPr>
          <w:i/>
        </w:rPr>
        <w:t xml:space="preserve">n </w:t>
      </w:r>
      <w:r w:rsidRPr="00311C89">
        <w:t>denotes the number of dimensions in the space</w:t>
      </w:r>
    </w:p>
    <w:p w14:paraId="62A14BCF" w14:textId="77777777" w:rsidR="00D916F2" w:rsidRPr="007A76F0" w:rsidRDefault="00D916F2" w:rsidP="00E7224C">
      <w:pPr>
        <w:jc w:val="both"/>
        <w:rPr>
          <w:i/>
        </w:rPr>
      </w:pPr>
    </w:p>
    <w:p w14:paraId="0ED5FC3F" w14:textId="77777777" w:rsidR="00311C89" w:rsidRPr="00D916F2" w:rsidRDefault="00311C89" w:rsidP="00311C89">
      <w:pPr>
        <w:jc w:val="both"/>
        <w:rPr>
          <w:bCs/>
          <w:i/>
          <w:iCs/>
        </w:rPr>
      </w:pPr>
      <w:bookmarkStart w:id="5" w:name="_Hlk98197882"/>
      <w:bookmarkEnd w:id="4"/>
      <w:r w:rsidRPr="00D916F2">
        <w:rPr>
          <w:bCs/>
          <w:i/>
          <w:iCs/>
        </w:rPr>
        <w:t>Manhattan Distance</w:t>
      </w:r>
    </w:p>
    <w:p w14:paraId="423AA905" w14:textId="77777777" w:rsidR="00311C89" w:rsidRDefault="00311C89" w:rsidP="00311C89">
      <w:pPr>
        <w:jc w:val="both"/>
        <w:rPr>
          <w:bCs/>
          <w:iCs/>
          <w:color w:val="FF0000"/>
        </w:rPr>
      </w:pPr>
    </w:p>
    <w:p w14:paraId="5F72FE21" w14:textId="77777777" w:rsidR="00311C89" w:rsidRPr="00311C89" w:rsidRDefault="00311C89" w:rsidP="00311C89">
      <w:pPr>
        <w:jc w:val="both"/>
        <w:rPr>
          <w:bCs/>
          <w:iCs/>
        </w:rPr>
      </w:pPr>
      <w:r w:rsidRPr="00311C89">
        <w:rPr>
          <w:bCs/>
          <w:iCs/>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598C259B" w14:textId="77777777" w:rsidR="00311C89" w:rsidRPr="00311C89" w:rsidRDefault="00311C89" w:rsidP="00311C89">
      <w:pPr>
        <w:jc w:val="both"/>
        <w:rPr>
          <w:bCs/>
          <w:iCs/>
        </w:rPr>
      </w:pPr>
    </w:p>
    <w:p w14:paraId="0066D30C" w14:textId="5937E318" w:rsidR="00D916F2" w:rsidRDefault="00D916F2" w:rsidP="00311C89">
      <w:pPr>
        <w:jc w:val="both"/>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nary>
          <m:naryPr>
            <m:chr m:val="∑"/>
            <m:grow m:val="1"/>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m:rPr>
                <m:sty m:val="p"/>
              </m:rPr>
              <w:rPr>
                <w:rFonts w:ascii="Cambria Math" w:hAnsi="Cambria Math"/>
                <w:lang w:eastAsia="zh-CN"/>
              </w:rPr>
              <m:t>|</m:t>
            </m:r>
            <m:sSub>
              <m:sSubPr>
                <m:ctrlPr>
                  <w:rPr>
                    <w:rFonts w:ascii="Cambria Math" w:hAnsi="Cambria Math"/>
                    <w:i/>
                  </w:rPr>
                </m:ctrlPr>
              </m:sSubPr>
              <m:e>
                <m:r>
                  <w:rPr>
                    <w:rFonts w:ascii="Cambria Math" w:hAnsi="Cambria Math" w:hint="eastAsia"/>
                    <w:lang w:eastAsia="zh-CN"/>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hint="eastAsia"/>
                    <w:lang w:eastAsia="zh-CN"/>
                  </w:rPr>
                  <m:t>q</m:t>
                </m:r>
              </m:e>
              <m:sub>
                <m:r>
                  <w:rPr>
                    <w:rFonts w:ascii="Cambria Math" w:hAnsi="Cambria Math"/>
                  </w:rPr>
                  <m:t>i</m:t>
                </m:r>
              </m:sub>
            </m:sSub>
            <m:r>
              <w:rPr>
                <w:rFonts w:ascii="Cambria Math" w:hAnsi="Cambria Math"/>
              </w:rPr>
              <m:t>|</m:t>
            </m:r>
          </m:e>
        </m:nary>
      </m:oMath>
      <w:r>
        <w:t xml:space="preserve">        </w:t>
      </w:r>
      <w:r>
        <w:t xml:space="preserve">                                         </w:t>
      </w:r>
      <w:r>
        <w:rPr>
          <w:rFonts w:hint="eastAsia"/>
          <w:lang w:eastAsia="zh-CN"/>
        </w:rPr>
        <w:t>（</w:t>
      </w:r>
      <w:r>
        <w:rPr>
          <w:rFonts w:hint="eastAsia"/>
          <w:lang w:eastAsia="zh-CN"/>
        </w:rPr>
        <w:t>2</w:t>
      </w:r>
      <w:r>
        <w:rPr>
          <w:rFonts w:hint="eastAsia"/>
          <w:lang w:eastAsia="zh-CN"/>
        </w:rPr>
        <w:t>）</w:t>
      </w:r>
      <w:r>
        <w:t xml:space="preserve">      </w:t>
      </w:r>
    </w:p>
    <w:p w14:paraId="6AF31672" w14:textId="77777777" w:rsidR="00D916F2" w:rsidRDefault="00D916F2" w:rsidP="00D916F2">
      <w:pPr>
        <w:jc w:val="both"/>
      </w:pPr>
    </w:p>
    <w:p w14:paraId="2EFA48E3" w14:textId="5083CA42" w:rsidR="00D916F2" w:rsidRPr="002041DC" w:rsidRDefault="00D916F2" w:rsidP="00D916F2">
      <w:pPr>
        <w:jc w:val="both"/>
        <w:rPr>
          <w:bCs/>
          <w:iCs/>
        </w:rPr>
      </w:pPr>
      <w:r>
        <w:t>Where:</w:t>
      </w:r>
    </w:p>
    <w:p w14:paraId="52CAF43F" w14:textId="77777777" w:rsidR="00D916F2" w:rsidRDefault="00D916F2" w:rsidP="00D916F2">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4F08EF2D" w14:textId="77777777" w:rsidR="00D916F2" w:rsidRPr="00E7224C" w:rsidRDefault="00D916F2" w:rsidP="00D916F2">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8E7B96C" w14:textId="0AB116C4" w:rsidR="00D916F2" w:rsidRPr="00D916F2" w:rsidRDefault="00D916F2" w:rsidP="00311C89">
      <w:pPr>
        <w:jc w:val="both"/>
      </w:pPr>
      <w:r>
        <w:rPr>
          <w:i/>
        </w:rPr>
        <w:t xml:space="preserve">n </w:t>
      </w:r>
      <w:r w:rsidRPr="00311C89">
        <w:t>denotes the number of dimensions in the space</w:t>
      </w:r>
    </w:p>
    <w:p w14:paraId="38BC1ABC" w14:textId="77777777" w:rsidR="00311C89" w:rsidRPr="00311C89" w:rsidRDefault="00311C89" w:rsidP="00311C89">
      <w:pPr>
        <w:jc w:val="both"/>
        <w:rPr>
          <w:bCs/>
          <w:iCs/>
        </w:rPr>
      </w:pPr>
    </w:p>
    <w:p w14:paraId="235A822E" w14:textId="77777777" w:rsidR="00311C89" w:rsidRPr="00311C89" w:rsidRDefault="00311C89" w:rsidP="00311C89">
      <w:pPr>
        <w:jc w:val="both"/>
        <w:rPr>
          <w:bCs/>
          <w:iCs/>
        </w:rPr>
      </w:pPr>
      <w:r w:rsidRPr="00311C89">
        <w:rPr>
          <w:bCs/>
          <w:iCs/>
          <w:noProof/>
        </w:rPr>
        <w:drawing>
          <wp:anchor distT="0" distB="0" distL="114300" distR="114300" simplePos="0" relativeHeight="251659264" behindDoc="0" locked="0" layoutInCell="1" allowOverlap="1" wp14:anchorId="399733DE" wp14:editId="78ADA69C">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1C89">
        <w:rPr>
          <w:bCs/>
          <w:iCs/>
        </w:rPr>
        <w:t>Here is a graphical representation showing both Euclidean and Manhattan distance methods, which visually demonstrate their respective approaches to measuring distance between two points.</w:t>
      </w:r>
    </w:p>
    <w:p w14:paraId="6240D70E" w14:textId="77777777" w:rsidR="00311C89" w:rsidRPr="00311C89" w:rsidRDefault="00311C89" w:rsidP="00311C89">
      <w:pPr>
        <w:jc w:val="both"/>
        <w:rPr>
          <w:bCs/>
          <w:iCs/>
          <w:noProof/>
        </w:rPr>
      </w:pPr>
    </w:p>
    <w:p w14:paraId="6C8724B3" w14:textId="77777777" w:rsidR="00311C89" w:rsidRPr="003E06D2" w:rsidRDefault="00311C89" w:rsidP="00311C89">
      <w:pPr>
        <w:jc w:val="both"/>
        <w:rPr>
          <w:bCs/>
          <w:i/>
          <w:iCs/>
          <w:noProof/>
          <w:color w:val="FF0000"/>
          <w:sz w:val="16"/>
        </w:rPr>
      </w:pPr>
      <w:r w:rsidRPr="00311C89">
        <w:rPr>
          <w:bCs/>
          <w:i/>
          <w:iCs/>
          <w:noProof/>
          <w:sz w:val="16"/>
        </w:rPr>
        <w:t>Figure 1: Comparison between Euclidean and Manhattan distance metrics</w:t>
      </w:r>
    </w:p>
    <w:p w14:paraId="1797E775" w14:textId="77777777" w:rsidR="00311C89" w:rsidRDefault="00311C89" w:rsidP="00311C89">
      <w:pPr>
        <w:jc w:val="both"/>
        <w:rPr>
          <w:bCs/>
          <w:iCs/>
          <w:color w:val="FF0000"/>
        </w:rPr>
      </w:pPr>
    </w:p>
    <w:p w14:paraId="64094B13" w14:textId="77777777" w:rsidR="00DC477F" w:rsidRDefault="00DC477F" w:rsidP="00311C89">
      <w:pPr>
        <w:jc w:val="both"/>
      </w:pPr>
    </w:p>
    <w:p w14:paraId="2661A935" w14:textId="77777777" w:rsidR="00DC477F" w:rsidRDefault="00DC477F" w:rsidP="00DC477F"/>
    <w:p w14:paraId="5642134B" w14:textId="77777777" w:rsidR="00DC477F" w:rsidRDefault="00DC477F" w:rsidP="00DC477F">
      <w:bookmarkStart w:id="6" w:name="_GoBack"/>
      <w:bookmarkEnd w:id="6"/>
    </w:p>
    <w:p w14:paraId="369812DA" w14:textId="77777777" w:rsidR="00DC477F" w:rsidRDefault="00DC477F" w:rsidP="00DC477F"/>
    <w:bookmarkEnd w:id="0"/>
    <w:bookmarkEnd w:id="5"/>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1353F" w14:textId="77777777" w:rsidR="0091789F" w:rsidRDefault="0091789F" w:rsidP="001A3B3D">
      <w:r>
        <w:separator/>
      </w:r>
    </w:p>
  </w:endnote>
  <w:endnote w:type="continuationSeparator" w:id="0">
    <w:p w14:paraId="7E31EED5" w14:textId="77777777" w:rsidR="0091789F" w:rsidRDefault="0091789F" w:rsidP="001A3B3D">
      <w:r>
        <w:continuationSeparator/>
      </w:r>
    </w:p>
  </w:endnote>
  <w:endnote w:type="continuationNotice" w:id="1">
    <w:p w14:paraId="2923A42C" w14:textId="77777777" w:rsidR="0091789F" w:rsidRDefault="009178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5A15C" w14:textId="77777777" w:rsidR="0091789F" w:rsidRDefault="0091789F" w:rsidP="001A3B3D">
      <w:r>
        <w:separator/>
      </w:r>
    </w:p>
  </w:footnote>
  <w:footnote w:type="continuationSeparator" w:id="0">
    <w:p w14:paraId="178F3EDC" w14:textId="77777777" w:rsidR="0091789F" w:rsidRDefault="0091789F" w:rsidP="001A3B3D">
      <w:r>
        <w:continuationSeparator/>
      </w:r>
    </w:p>
  </w:footnote>
  <w:footnote w:type="continuationNotice" w:id="1">
    <w:p w14:paraId="46585BF3" w14:textId="77777777" w:rsidR="0091789F" w:rsidRDefault="009178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041DC"/>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1935"/>
    <w:rsid w:val="007F1F99"/>
    <w:rsid w:val="007F768F"/>
    <w:rsid w:val="00802E1B"/>
    <w:rsid w:val="00803BD3"/>
    <w:rsid w:val="00803C40"/>
    <w:rsid w:val="0080791D"/>
    <w:rsid w:val="0081382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1789F"/>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910261F-88F3-4351-93BD-B85F2CBC2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3</Pages>
  <Words>2287</Words>
  <Characters>13038</Characters>
  <Application>Microsoft Office Word</Application>
  <DocSecurity>0</DocSecurity>
  <Lines>108</Lines>
  <Paragraphs>30</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19</cp:revision>
  <cp:lastPrinted>2023-04-15T11:41:00Z</cp:lastPrinted>
  <dcterms:created xsi:type="dcterms:W3CDTF">2024-03-07T02:08:00Z</dcterms:created>
  <dcterms:modified xsi:type="dcterms:W3CDTF">2024-03-1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